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4F4" w:rsidRPr="00C05EF4" w:rsidRDefault="000B14F4" w:rsidP="000B14F4">
      <w:pPr>
        <w:pStyle w:val="Default"/>
        <w:rPr>
          <w:rFonts w:asciiTheme="minorHAnsi" w:hAnsiTheme="minorHAnsi"/>
          <w:sz w:val="20"/>
          <w:szCs w:val="20"/>
        </w:rPr>
      </w:pP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noProof/>
          <w:sz w:val="20"/>
          <w:szCs w:val="20"/>
        </w:rPr>
        <w:drawing>
          <wp:inline distT="0" distB="0" distL="0" distR="0">
            <wp:extent cx="3627261" cy="799471"/>
            <wp:effectExtent l="19050" t="0" r="0" b="0"/>
            <wp:docPr id="1" name="Picture 0" descr="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4803" cy="79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</w:p>
    <w:p w:rsidR="005C6871" w:rsidRDefault="00B9797E" w:rsidP="00406B2E">
      <w:pPr>
        <w:spacing w:after="0" w:line="240" w:lineRule="auto"/>
        <w:ind w:left="720"/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 xml:space="preserve">SHASTRI </w:t>
      </w:r>
      <w:r w:rsidRPr="00C05EF4">
        <w:rPr>
          <w:b/>
          <w:bCs/>
          <w:sz w:val="20"/>
          <w:szCs w:val="20"/>
          <w:u w:val="single"/>
        </w:rPr>
        <w:t>CONFERENCE</w:t>
      </w:r>
      <w:r w:rsidR="00406B2E" w:rsidRPr="00C05EF4">
        <w:rPr>
          <w:b/>
          <w:bCs/>
          <w:sz w:val="20"/>
          <w:szCs w:val="20"/>
          <w:u w:val="single"/>
        </w:rPr>
        <w:t xml:space="preserve"> AND LECTURE SERIES GRANT (</w:t>
      </w:r>
      <w:r>
        <w:rPr>
          <w:b/>
          <w:bCs/>
          <w:sz w:val="20"/>
          <w:szCs w:val="20"/>
          <w:u w:val="single"/>
        </w:rPr>
        <w:t>S</w:t>
      </w:r>
      <w:r w:rsidRPr="00C05EF4">
        <w:rPr>
          <w:b/>
          <w:bCs/>
          <w:sz w:val="20"/>
          <w:szCs w:val="20"/>
          <w:u w:val="single"/>
        </w:rPr>
        <w:t>CLSG) 202</w:t>
      </w:r>
      <w:r w:rsidR="00A8481A">
        <w:rPr>
          <w:b/>
          <w:bCs/>
          <w:sz w:val="20"/>
          <w:szCs w:val="20"/>
          <w:u w:val="single"/>
        </w:rPr>
        <w:t>3</w:t>
      </w:r>
      <w:r w:rsidR="005452C9" w:rsidRPr="00C05EF4">
        <w:rPr>
          <w:b/>
          <w:bCs/>
          <w:sz w:val="20"/>
          <w:szCs w:val="20"/>
          <w:u w:val="single"/>
        </w:rPr>
        <w:t>-2</w:t>
      </w:r>
      <w:r w:rsidR="00A8481A">
        <w:rPr>
          <w:b/>
          <w:bCs/>
          <w:sz w:val="20"/>
          <w:szCs w:val="20"/>
          <w:u w:val="single"/>
        </w:rPr>
        <w:t>4</w:t>
      </w:r>
    </w:p>
    <w:p w:rsidR="00B9797E" w:rsidRPr="00C05EF4" w:rsidRDefault="00B9797E" w:rsidP="00406B2E">
      <w:pPr>
        <w:spacing w:after="0" w:line="240" w:lineRule="auto"/>
        <w:ind w:left="72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Conference/Symposi</w:t>
      </w:r>
      <w:r w:rsidR="00A224B7">
        <w:rPr>
          <w:b/>
          <w:sz w:val="20"/>
          <w:szCs w:val="20"/>
        </w:rPr>
        <w:t>um</w:t>
      </w:r>
    </w:p>
    <w:p w:rsidR="000B14F4" w:rsidRPr="00C05EF4" w:rsidRDefault="000B14F4" w:rsidP="000B14F4">
      <w:pPr>
        <w:pStyle w:val="Default"/>
        <w:rPr>
          <w:rFonts w:asciiTheme="minorHAnsi" w:hAnsiTheme="minorHAnsi" w:cs="Times New Roman"/>
          <w:color w:val="auto"/>
          <w:sz w:val="20"/>
          <w:szCs w:val="20"/>
        </w:rPr>
      </w:pPr>
    </w:p>
    <w:tbl>
      <w:tblPr>
        <w:tblW w:w="11070" w:type="dxa"/>
        <w:tblInd w:w="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0"/>
        <w:gridCol w:w="5580"/>
      </w:tblGrid>
      <w:tr w:rsidR="000B14F4" w:rsidRPr="00C05EF4" w:rsidTr="00406B2E">
        <w:trPr>
          <w:trHeight w:val="531"/>
        </w:trPr>
        <w:tc>
          <w:tcPr>
            <w:tcW w:w="11070" w:type="dxa"/>
            <w:gridSpan w:val="2"/>
          </w:tcPr>
          <w:p w:rsidR="005C6871" w:rsidRPr="00C05EF4" w:rsidRDefault="005C6871">
            <w:pPr>
              <w:pStyle w:val="Default"/>
              <w:rPr>
                <w:rFonts w:asciiTheme="minorHAnsi" w:hAnsiTheme="minorHAnsi" w:cs="Arial"/>
                <w:sz w:val="20"/>
                <w:szCs w:val="20"/>
              </w:rPr>
            </w:pPr>
          </w:p>
          <w:p w:rsidR="005C6871" w:rsidRPr="00C05EF4" w:rsidRDefault="005C6871" w:rsidP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Personal Details:</w:t>
            </w:r>
          </w:p>
        </w:tc>
      </w:tr>
      <w:tr w:rsidR="000B14F4" w:rsidRPr="00C05EF4" w:rsidTr="00406B2E">
        <w:trPr>
          <w:trHeight w:val="391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irst Name of Applicant: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itle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Institution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Surname: </w:t>
            </w:r>
          </w:p>
          <w:p w:rsidR="005C6871" w:rsidRPr="00C05EF4" w:rsidRDefault="000B31C3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  <w:lang w:val="en-IN" w:eastAsia="en-IN"/>
              </w:rPr>
              <w:pict>
                <v:rect id="Rectangle 2" o:spid="_x0000_s1026" style="position:absolute;margin-left:63.6pt;margin-top:10.95pt;width:44.4pt;height:11.4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Gender: </w:t>
            </w:r>
            <w:r w:rsidR="00CD4E02" w:rsidRPr="00C05EF4">
              <w:rPr>
                <w:rFonts w:asciiTheme="minorHAnsi" w:hAnsiTheme="minorHAnsi"/>
                <w:sz w:val="20"/>
                <w:szCs w:val="20"/>
              </w:rPr>
              <w:t xml:space="preserve">M/F </w:t>
            </w:r>
          </w:p>
        </w:tc>
      </w:tr>
      <w:tr w:rsidR="000B14F4" w:rsidRPr="00C05EF4" w:rsidTr="00406B2E">
        <w:trPr>
          <w:trHeight w:val="942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Applicant’s Mailing Address: </w:t>
            </w: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elephon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Mobile (if preferred)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ax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E-mail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114"/>
        </w:trPr>
        <w:tc>
          <w:tcPr>
            <w:tcW w:w="11070" w:type="dxa"/>
            <w:gridSpan w:val="2"/>
          </w:tcPr>
          <w:p w:rsidR="005C6871" w:rsidRPr="005701D2" w:rsidRDefault="00C7233B" w:rsidP="005701D2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 w:rsidRPr="00C05EF4">
              <w:rPr>
                <w:rFonts w:asciiTheme="minorHAnsi" w:hAnsiTheme="minorHAnsi" w:cs="Calibri"/>
                <w:sz w:val="20"/>
                <w:szCs w:val="20"/>
              </w:rPr>
              <w:t>Title of the Conference/</w:t>
            </w:r>
            <w:r w:rsidR="00B9797E">
              <w:rPr>
                <w:rFonts w:asciiTheme="minorHAnsi" w:hAnsiTheme="minorHAnsi" w:cs="Calibri"/>
                <w:sz w:val="20"/>
                <w:szCs w:val="20"/>
              </w:rPr>
              <w:t>Symposi</w:t>
            </w:r>
            <w:r w:rsidR="00A224B7">
              <w:rPr>
                <w:rFonts w:asciiTheme="minorHAnsi" w:hAnsiTheme="minorHAnsi" w:cs="Calibri"/>
                <w:sz w:val="20"/>
                <w:szCs w:val="20"/>
              </w:rPr>
              <w:t>um</w:t>
            </w:r>
            <w:r w:rsidR="00B9797E">
              <w:rPr>
                <w:rFonts w:asciiTheme="minorHAnsi" w:hAnsiTheme="minorHAnsi" w:cs="Calibri"/>
                <w:sz w:val="20"/>
                <w:szCs w:val="20"/>
              </w:rPr>
              <w:t>:</w:t>
            </w: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Date: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Venu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D71163" w:rsidRPr="00C05EF4" w:rsidTr="00406B2E">
        <w:trPr>
          <w:trHeight w:val="1114"/>
        </w:trPr>
        <w:tc>
          <w:tcPr>
            <w:tcW w:w="11070" w:type="dxa"/>
            <w:gridSpan w:val="2"/>
          </w:tcPr>
          <w:p w:rsidR="00D71163" w:rsidRPr="00C05EF4" w:rsidRDefault="00D71163" w:rsidP="005701D2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Name of Resource person/s:</w:t>
            </w: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Number of participants: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n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ana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Categories of Participants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0B31C3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7" style="position:absolute;margin-left:101.1pt;margin-top:1.5pt;width:23.25pt;height:11.4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B9797E">
              <w:rPr>
                <w:rFonts w:asciiTheme="minorHAnsi" w:hAnsiTheme="minorHAnsi"/>
                <w:sz w:val="20"/>
                <w:szCs w:val="20"/>
              </w:rPr>
              <w:t>A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cademia</w:t>
            </w:r>
            <w:r w:rsidR="00F5340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B9797E" w:rsidRDefault="000B31C3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8" style="position:absolute;margin-left:101.1pt;margin-top:4.25pt;width:23.25pt;height:11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S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tudents </w:t>
            </w:r>
          </w:p>
          <w:p w:rsidR="00B9797E" w:rsidRDefault="000B31C3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9" style="position:absolute;margin-left:101.1pt;margin-top:2.35pt;width:23.25pt;height:11.4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C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ommunities </w:t>
            </w:r>
          </w:p>
          <w:p w:rsidR="00B9797E" w:rsidRPr="00C05EF4" w:rsidRDefault="000B31C3" w:rsidP="00F53408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30" style="position:absolute;margin-left:101.1pt;margin-top:1.3pt;width:23.25pt;height:11.4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G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overnment</w:t>
            </w:r>
            <w:r w:rsidR="00B979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</w:tr>
      <w:tr w:rsidR="000B14F4" w:rsidRPr="00C05EF4" w:rsidTr="00406B2E">
        <w:trPr>
          <w:trHeight w:val="221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1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05414">
              <w:rPr>
                <w:sz w:val="20"/>
                <w:szCs w:val="20"/>
                <w:shd w:val="clear" w:color="auto" w:fill="FFFFFF"/>
              </w:rPr>
              <w:t>Briefly describe the activities conducted under the SCLSG grant </w:t>
            </w:r>
            <w:r w:rsidR="00C05414" w:rsidRPr="00C05EF4">
              <w:rPr>
                <w:rFonts w:asciiTheme="minorHAnsi" w:hAnsiTheme="minorHAnsi"/>
                <w:sz w:val="20"/>
                <w:szCs w:val="20"/>
              </w:rPr>
              <w:t>(</w:t>
            </w:r>
            <w:r w:rsidR="00427A21" w:rsidRPr="00C05EF4">
              <w:rPr>
                <w:rFonts w:asciiTheme="minorHAnsi" w:hAnsiTheme="minorHAnsi"/>
                <w:sz w:val="20"/>
                <w:szCs w:val="20"/>
              </w:rPr>
              <w:t>150 -250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words). </w:t>
            </w:r>
          </w:p>
          <w:p w:rsidR="00A33E2F" w:rsidRPr="00C05EF4" w:rsidRDefault="00A33E2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A33E2F" w:rsidRDefault="00A33E2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A33E2F" w:rsidRPr="00C05EF4" w:rsidRDefault="00A33E2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C05414" w:rsidRDefault="00C7233B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2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05414" w:rsidRPr="00C363F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Describe how the </w:t>
            </w:r>
            <w:r w:rsidR="00C05414" w:rsidRPr="00C05EF4">
              <w:rPr>
                <w:rFonts w:asciiTheme="minorHAnsi" w:hAnsiTheme="minorHAnsi"/>
                <w:sz w:val="20"/>
                <w:szCs w:val="20"/>
              </w:rPr>
              <w:t>conference/</w:t>
            </w:r>
            <w:r w:rsidR="00C05414">
              <w:rPr>
                <w:rFonts w:asciiTheme="minorHAnsi" w:hAnsiTheme="minorHAnsi"/>
                <w:sz w:val="20"/>
                <w:szCs w:val="20"/>
              </w:rPr>
              <w:t>symposium</w:t>
            </w:r>
            <w:bookmarkStart w:id="0" w:name="_GoBack"/>
            <w:bookmarkEnd w:id="0"/>
            <w:r w:rsidR="00C05414" w:rsidRPr="00C363F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could contribute to research in the proposed areas.    </w:t>
            </w:r>
          </w:p>
          <w:p w:rsidR="00A33E2F" w:rsidRDefault="00A33E2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A33E2F" w:rsidRPr="00C05EF4" w:rsidRDefault="00A33E2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C7233B" w:rsidRPr="00C05E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3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Please provide your feedback (if any) on the </w:t>
            </w:r>
            <w:r w:rsidR="00C826DA">
              <w:rPr>
                <w:rFonts w:asciiTheme="minorHAnsi" w:hAnsiTheme="minorHAnsi"/>
                <w:sz w:val="20"/>
                <w:szCs w:val="20"/>
              </w:rPr>
              <w:t>S</w:t>
            </w:r>
            <w:r w:rsidR="00A66A5E" w:rsidRPr="00C05EF4">
              <w:rPr>
                <w:rFonts w:asciiTheme="minorHAnsi" w:hAnsiTheme="minorHAnsi"/>
                <w:sz w:val="20"/>
                <w:szCs w:val="20"/>
              </w:rPr>
              <w:t>CLSG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grant. </w:t>
            </w:r>
          </w:p>
          <w:p w:rsidR="00A33E2F" w:rsidRDefault="00A33E2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A33E2F" w:rsidRDefault="00A33E2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7DD" w:rsidRPr="00C05EF4" w:rsidRDefault="00B977D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:rsidR="00EE0111" w:rsidRPr="00C05EF4" w:rsidRDefault="00EE0111">
      <w:pPr>
        <w:rPr>
          <w:sz w:val="20"/>
          <w:szCs w:val="20"/>
        </w:rPr>
      </w:pPr>
    </w:p>
    <w:p w:rsidR="005C6871" w:rsidRPr="00C05EF4" w:rsidRDefault="005C6871" w:rsidP="00A95201">
      <w:pPr>
        <w:jc w:val="center"/>
        <w:rPr>
          <w:sz w:val="20"/>
          <w:szCs w:val="20"/>
        </w:rPr>
      </w:pPr>
    </w:p>
    <w:p w:rsidR="005D4B32" w:rsidRPr="00C05EF4" w:rsidRDefault="005D4B32" w:rsidP="005D4B32">
      <w:pPr>
        <w:jc w:val="center"/>
        <w:rPr>
          <w:sz w:val="20"/>
          <w:szCs w:val="20"/>
        </w:rPr>
      </w:pPr>
    </w:p>
    <w:p w:rsidR="005D4B32" w:rsidRDefault="005D4B32" w:rsidP="005D4B32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b/>
          <w:bCs/>
          <w:sz w:val="20"/>
          <w:szCs w:val="20"/>
        </w:rPr>
        <w:t>FINANCIAL REPORT</w:t>
      </w:r>
    </w:p>
    <w:p w:rsidR="005D4B32" w:rsidRDefault="005D4B32" w:rsidP="005D4B32">
      <w:pPr>
        <w:pStyle w:val="Default"/>
        <w:jc w:val="center"/>
        <w:rPr>
          <w:rFonts w:asciiTheme="minorHAnsi" w:hAnsiTheme="minorHAnsi"/>
          <w:sz w:val="20"/>
          <w:szCs w:val="20"/>
        </w:rPr>
      </w:pPr>
    </w:p>
    <w:p w:rsidR="005D4B32" w:rsidRPr="00C05EF4" w:rsidRDefault="005D4B32" w:rsidP="005D4B32">
      <w:pPr>
        <w:pStyle w:val="Default"/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Reporting should be provided for f</w:t>
      </w:r>
      <w:r w:rsidRPr="00C05EF4">
        <w:rPr>
          <w:rFonts w:asciiTheme="minorHAnsi" w:hAnsiTheme="minorHAnsi"/>
          <w:b/>
          <w:bCs/>
          <w:sz w:val="20"/>
          <w:szCs w:val="20"/>
        </w:rPr>
        <w:t xml:space="preserve">unds received </w:t>
      </w:r>
      <w:r>
        <w:rPr>
          <w:rFonts w:asciiTheme="minorHAnsi" w:hAnsiTheme="minorHAnsi"/>
          <w:b/>
          <w:bCs/>
          <w:sz w:val="20"/>
          <w:szCs w:val="20"/>
        </w:rPr>
        <w:t>from Shastri Indo-Canadian Institute</w:t>
      </w:r>
      <w:r w:rsidR="00E34215">
        <w:rPr>
          <w:rFonts w:asciiTheme="minorHAnsi" w:hAnsiTheme="minorHAnsi"/>
          <w:b/>
          <w:bCs/>
          <w:sz w:val="20"/>
          <w:szCs w:val="20"/>
        </w:rPr>
        <w:t xml:space="preserve"> only </w:t>
      </w:r>
      <w:r>
        <w:rPr>
          <w:rFonts w:asciiTheme="minorHAnsi" w:hAnsiTheme="minorHAnsi"/>
          <w:b/>
          <w:bCs/>
          <w:sz w:val="20"/>
          <w:szCs w:val="20"/>
        </w:rPr>
        <w:t>.</w:t>
      </w:r>
    </w:p>
    <w:p w:rsidR="005D4B32" w:rsidRPr="00C05EF4" w:rsidRDefault="005D4B32" w:rsidP="005D4B32">
      <w:pPr>
        <w:pStyle w:val="Default"/>
        <w:rPr>
          <w:rFonts w:asciiTheme="minorHAnsi" w:hAnsiTheme="minorHAnsi"/>
          <w:sz w:val="20"/>
          <w:szCs w:val="20"/>
        </w:rPr>
      </w:pPr>
    </w:p>
    <w:p w:rsidR="005D4B32" w:rsidRPr="00C05EF4" w:rsidRDefault="005D4B32" w:rsidP="005D4B32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8"/>
        <w:gridCol w:w="2268"/>
      </w:tblGrid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Description of items (expenses) 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Amount </w:t>
            </w:r>
          </w:p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onorarium for invited experts/resource persons 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A72F7C" w:rsidRDefault="005D4B32" w:rsidP="00D15A6A">
            <w:pPr>
              <w:rPr>
                <w:sz w:val="20"/>
                <w:szCs w:val="20"/>
              </w:rPr>
            </w:pPr>
            <w:r w:rsidRPr="00A72F7C">
              <w:rPr>
                <w:sz w:val="20"/>
                <w:szCs w:val="20"/>
              </w:rPr>
              <w:t xml:space="preserve">Miscellaneous expenses (webcasting, stationary, promotional material and other incidentals) </w:t>
            </w: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lance, if any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pStyle w:val="Default"/>
              <w:jc w:val="righ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Total Expenses </w:t>
            </w:r>
          </w:p>
          <w:p w:rsidR="005D4B32" w:rsidRPr="00C05EF4" w:rsidRDefault="005D4B32" w:rsidP="00D15A6A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</w:tbl>
    <w:p w:rsidR="005D4B32" w:rsidRDefault="005D4B32" w:rsidP="005D4B32">
      <w:pPr>
        <w:rPr>
          <w:sz w:val="20"/>
          <w:szCs w:val="20"/>
        </w:rPr>
      </w:pPr>
    </w:p>
    <w:p w:rsidR="005D4B32" w:rsidRPr="007C728C" w:rsidRDefault="005D4B32" w:rsidP="005D4B32">
      <w:pPr>
        <w:rPr>
          <w:b/>
          <w:sz w:val="20"/>
          <w:szCs w:val="20"/>
        </w:rPr>
      </w:pPr>
      <w:r w:rsidRPr="007C728C">
        <w:rPr>
          <w:b/>
          <w:sz w:val="20"/>
          <w:szCs w:val="20"/>
        </w:rPr>
        <w:t xml:space="preserve">Note: Please </w:t>
      </w:r>
      <w:r>
        <w:rPr>
          <w:b/>
          <w:sz w:val="20"/>
          <w:szCs w:val="20"/>
        </w:rPr>
        <w:t>c</w:t>
      </w:r>
      <w:r w:rsidRPr="007C728C">
        <w:rPr>
          <w:b/>
          <w:sz w:val="20"/>
          <w:szCs w:val="20"/>
        </w:rPr>
        <w:t xml:space="preserve">omplete the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ollowing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inancial </w:t>
      </w:r>
      <w:r>
        <w:rPr>
          <w:b/>
          <w:sz w:val="20"/>
          <w:szCs w:val="20"/>
        </w:rPr>
        <w:t>r</w:t>
      </w:r>
      <w:r w:rsidRPr="007C728C">
        <w:rPr>
          <w:b/>
          <w:sz w:val="20"/>
          <w:szCs w:val="20"/>
        </w:rPr>
        <w:t xml:space="preserve">eport </w:t>
      </w:r>
      <w:r>
        <w:rPr>
          <w:b/>
          <w:sz w:val="20"/>
          <w:szCs w:val="20"/>
        </w:rPr>
        <w:t>d</w:t>
      </w:r>
      <w:r w:rsidRPr="007C728C">
        <w:rPr>
          <w:b/>
          <w:sz w:val="20"/>
          <w:szCs w:val="20"/>
        </w:rPr>
        <w:t xml:space="preserve">etailing </w:t>
      </w:r>
      <w:r>
        <w:rPr>
          <w:b/>
          <w:sz w:val="20"/>
          <w:szCs w:val="20"/>
        </w:rPr>
        <w:t>a</w:t>
      </w:r>
      <w:r w:rsidRPr="007C728C">
        <w:rPr>
          <w:b/>
          <w:sz w:val="20"/>
          <w:szCs w:val="20"/>
        </w:rPr>
        <w:t xml:space="preserve">ll </w:t>
      </w:r>
      <w:r>
        <w:rPr>
          <w:b/>
          <w:sz w:val="20"/>
          <w:szCs w:val="20"/>
        </w:rPr>
        <w:t>y</w:t>
      </w:r>
      <w:r w:rsidRPr="007C728C">
        <w:rPr>
          <w:b/>
          <w:sz w:val="20"/>
          <w:szCs w:val="20"/>
        </w:rPr>
        <w:t xml:space="preserve">our </w:t>
      </w:r>
      <w:r>
        <w:rPr>
          <w:b/>
          <w:sz w:val="20"/>
          <w:szCs w:val="20"/>
        </w:rPr>
        <w:t>e</w:t>
      </w:r>
      <w:r w:rsidRPr="007C728C">
        <w:rPr>
          <w:b/>
          <w:sz w:val="20"/>
          <w:szCs w:val="20"/>
        </w:rPr>
        <w:t xml:space="preserve">xpenses as </w:t>
      </w:r>
      <w:r>
        <w:rPr>
          <w:b/>
          <w:sz w:val="20"/>
          <w:szCs w:val="20"/>
        </w:rPr>
        <w:t>p</w:t>
      </w:r>
      <w:r w:rsidRPr="007C728C">
        <w:rPr>
          <w:b/>
          <w:sz w:val="20"/>
          <w:szCs w:val="20"/>
        </w:rPr>
        <w:t xml:space="preserve">art of </w:t>
      </w:r>
      <w:r>
        <w:rPr>
          <w:b/>
          <w:sz w:val="20"/>
          <w:szCs w:val="20"/>
        </w:rPr>
        <w:t>t</w:t>
      </w:r>
      <w:r w:rsidRPr="007C728C">
        <w:rPr>
          <w:b/>
          <w:sz w:val="20"/>
          <w:szCs w:val="20"/>
        </w:rPr>
        <w:t xml:space="preserve">his </w:t>
      </w:r>
      <w:r>
        <w:rPr>
          <w:b/>
          <w:sz w:val="20"/>
          <w:szCs w:val="20"/>
        </w:rPr>
        <w:t>g</w:t>
      </w:r>
      <w:r w:rsidRPr="007C728C">
        <w:rPr>
          <w:b/>
          <w:sz w:val="20"/>
          <w:szCs w:val="20"/>
        </w:rPr>
        <w:t>rant.</w:t>
      </w:r>
    </w:p>
    <w:p w:rsidR="005C6871" w:rsidRPr="00D62631" w:rsidRDefault="005C6871" w:rsidP="005C6871">
      <w:pPr>
        <w:rPr>
          <w:b/>
          <w:sz w:val="20"/>
          <w:szCs w:val="20"/>
        </w:rPr>
      </w:pPr>
    </w:p>
    <w:p w:rsidR="00D62631" w:rsidRPr="00C05EF4" w:rsidRDefault="00D62631" w:rsidP="005C6871">
      <w:pPr>
        <w:rPr>
          <w:sz w:val="20"/>
          <w:szCs w:val="20"/>
        </w:rPr>
      </w:pPr>
    </w:p>
    <w:sectPr w:rsidR="00D62631" w:rsidRPr="00C05EF4" w:rsidSect="005C68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sLSwMDU3tDQzNjVW0lEKTi0uzszPAykwNKgFAPrmWiwtAAAA"/>
  </w:docVars>
  <w:rsids>
    <w:rsidRoot w:val="000B14F4"/>
    <w:rsid w:val="0003020A"/>
    <w:rsid w:val="000B14F4"/>
    <w:rsid w:val="000B31C3"/>
    <w:rsid w:val="002056EE"/>
    <w:rsid w:val="00274F75"/>
    <w:rsid w:val="002F57C1"/>
    <w:rsid w:val="003F2E84"/>
    <w:rsid w:val="00406B2E"/>
    <w:rsid w:val="00427A21"/>
    <w:rsid w:val="004D7AE6"/>
    <w:rsid w:val="00510C36"/>
    <w:rsid w:val="005452C9"/>
    <w:rsid w:val="005701D2"/>
    <w:rsid w:val="005C6871"/>
    <w:rsid w:val="005D3DB9"/>
    <w:rsid w:val="005D4B32"/>
    <w:rsid w:val="00630E4B"/>
    <w:rsid w:val="0065375A"/>
    <w:rsid w:val="00655B0C"/>
    <w:rsid w:val="006C3F6D"/>
    <w:rsid w:val="00700E2A"/>
    <w:rsid w:val="00771079"/>
    <w:rsid w:val="00796F6E"/>
    <w:rsid w:val="007A796C"/>
    <w:rsid w:val="007C4F65"/>
    <w:rsid w:val="0085671D"/>
    <w:rsid w:val="008621D1"/>
    <w:rsid w:val="008C2AE8"/>
    <w:rsid w:val="008E2AEF"/>
    <w:rsid w:val="00943DFF"/>
    <w:rsid w:val="009937F4"/>
    <w:rsid w:val="009B4490"/>
    <w:rsid w:val="00A224B7"/>
    <w:rsid w:val="00A33E2F"/>
    <w:rsid w:val="00A66A5E"/>
    <w:rsid w:val="00A8481A"/>
    <w:rsid w:val="00A95201"/>
    <w:rsid w:val="00B977DD"/>
    <w:rsid w:val="00B9797E"/>
    <w:rsid w:val="00C05414"/>
    <w:rsid w:val="00C05EF4"/>
    <w:rsid w:val="00C7233B"/>
    <w:rsid w:val="00C826DA"/>
    <w:rsid w:val="00CD4E02"/>
    <w:rsid w:val="00CF1A8D"/>
    <w:rsid w:val="00D2589A"/>
    <w:rsid w:val="00D27DD3"/>
    <w:rsid w:val="00D62631"/>
    <w:rsid w:val="00D71163"/>
    <w:rsid w:val="00D82587"/>
    <w:rsid w:val="00E34215"/>
    <w:rsid w:val="00EE0111"/>
    <w:rsid w:val="00F21107"/>
    <w:rsid w:val="00F53408"/>
    <w:rsid w:val="00FD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43415C08"/>
  <w15:docId w15:val="{901FC275-70E4-469F-98C3-8C846F3E8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01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B14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8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6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233B"/>
    <w:pPr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69</cp:revision>
  <dcterms:created xsi:type="dcterms:W3CDTF">2019-07-10T10:33:00Z</dcterms:created>
  <dcterms:modified xsi:type="dcterms:W3CDTF">2023-06-28T06:16:00Z</dcterms:modified>
</cp:coreProperties>
</file>